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Turkey</w:t>
      </w:r>
      <w:r>
        <w:t xml:space="preserve"> </w:t>
      </w:r>
      <w:r>
        <w:t xml:space="preserve">Ankara</w:t>
      </w:r>
    </w:p>
    <w:bookmarkStart w:id="24"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Veterinarian position at your esteemed institution in Turkey Ankara. As a dedicated and compassionate veterinarian with a strong commitment to animal health and welfare, I am eager to contribute my skills, knowledge, and passion for veterinary medicine to a dynamic organization that values excellence and community service. With [X years] of experience in clinical practice, research, and public health initiatives, I am confident in my ability to make a meaningful impact in the vibrant veterinary landscape of Ankara.</w:t>
      </w:r>
    </w:p>
    <w:p>
      <w:pPr>
        <w:pStyle w:val="BodyText"/>
      </w:pPr>
      <w:r>
        <w:t xml:space="preserve">The opportunity to work as a Veterinarian in Turkey Ankara holds particular significance for me. Ankara, as the capital city of Turkey, is not only a hub of political and cultural activity but also a growing center for animal care and pet ownership. The unique challenges and opportunities presented by this environment align perfectly with my professional goals. I am particularly drawn to the chance to serve diverse communities, from urban households to rural agricultural areas, while contributing to the advancement of veterinary practices in the region.</w:t>
      </w:r>
    </w:p>
    <w:bookmarkStart w:id="20" w:name="professional-background-and-expertise"/>
    <w:p>
      <w:pPr>
        <w:pStyle w:val="Heading2"/>
      </w:pPr>
      <w:r>
        <w:t xml:space="preserve">Professional Background and Expertise</w:t>
      </w:r>
    </w:p>
    <w:p>
      <w:pPr>
        <w:pStyle w:val="FirstParagraph"/>
      </w:pPr>
      <w:r>
        <w:t xml:space="preserve">I hold a Doctorate in Veterinary Medicine (DVM) from [University Name], where I graduated with honors and was actively involved in research projects focused on [specific areas, e.g., zoonotic diseases, wildlife conservation, or companion animal care]. My academic training was complemented by hands-on experience during my internship at [Hospital/Clinic Name], where I developed a strong foundation in diagnostic procedures, surgical techniques, and patient care. This experience solidified my commitment to the veterinary profession and inspired me to pursue a career dedicated to improving the health of animals and their owners.</w:t>
      </w:r>
    </w:p>
    <w:p>
      <w:pPr>
        <w:pStyle w:val="BodyText"/>
      </w:pPr>
      <w:r>
        <w:t xml:space="preserve">Over the past [X years], I have worked in various capacities as a Veterinarian, including clinical practice at [Clinic/Hospital Name] and participation in community outreach programs. My roles have encompassed a wide range of responsibilities, such as conducting routine check-ups, diagnosing and treating illnesses, performing surgeries, and educating pet owners on preventive care. I have also collaborated with local organizations to promote animal welfare initiatives, including spay/neuter campaigns and disaster preparedness for pets. These experiences have honed my ability to work in fast-paced environments while maintaining a focus on empathy and client satisfaction.</w:t>
      </w:r>
    </w:p>
    <w:p>
      <w:pPr>
        <w:pStyle w:val="BodyText"/>
      </w:pPr>
      <w:r>
        <w:t xml:space="preserve">One of my key strengths is my adaptability to diverse settings. Whether working in a bustling urban clinic or a remote rural practice, I approach each challenge with professionalism and creativity. For instance, during a recent project in [Location], I led a team to establish mobile veterinary services for underserved communities, ensuring access to critical care for animals in need. This initiative not only improved health outcomes but also strengthened trust between veterinarians and local residents. Such experiences have deepened my appreciation for the role of Veterinarians in fostering harmony between humans and animals.</w:t>
      </w:r>
    </w:p>
    <w:bookmarkEnd w:id="20"/>
    <w:bookmarkStart w:id="21" w:name="why-turkey-ankara"/>
    <w:p>
      <w:pPr>
        <w:pStyle w:val="Heading2"/>
      </w:pPr>
      <w:r>
        <w:t xml:space="preserve">Why Turkey Ankara?</w:t>
      </w:r>
    </w:p>
    <w:p>
      <w:pPr>
        <w:pStyle w:val="FirstParagraph"/>
      </w:pPr>
      <w:r>
        <w:t xml:space="preserve">Turkey Ankara offers a unique blend of tradition and modernity, making it an ideal location for a Veterinarian to thrive. The city's growing population and increasing demand for pet care services present exciting opportunities to innovate and expand the scope of veterinary medicine. I am particularly interested in contributing to the development of advanced diagnostic tools and sustainable practices in Ankara’s veterinary sector. Additionally, the city’s proximity to natural reserves and agricultural regions allows for specialized work in wildlife conservation, livestock health, and rural animal welfare—areas that align closely with my professional interests.</w:t>
      </w:r>
    </w:p>
    <w:p>
      <w:pPr>
        <w:pStyle w:val="BodyText"/>
      </w:pPr>
      <w:r>
        <w:t xml:space="preserve">As a Veterinarian with a global perspective, I am deeply committed to cultural sensitivity and collaboration. Turkey’s rich traditions and diverse communities require veterinary professionals who can bridge gaps between different cultural practices and modern medical approaches. My experience working in multicultural environments has equipped me to communicate effectively with clients from all backgrounds, ensuring that they receive personalized care that respects their values and beliefs. I am also eager to learn more about the unique challenges faced by veterinarians in Turkey, such as navigating regulatory frameworks or addressing public health concerns related to zoonotic diseases.</w:t>
      </w:r>
    </w:p>
    <w:bookmarkEnd w:id="21"/>
    <w:bookmarkStart w:id="22" w:name="personal-qualities-and-values"/>
    <w:p>
      <w:pPr>
        <w:pStyle w:val="Heading2"/>
      </w:pPr>
      <w:r>
        <w:t xml:space="preserve">Personal Qualities and Values</w:t>
      </w:r>
    </w:p>
    <w:p>
      <w:pPr>
        <w:pStyle w:val="FirstParagraph"/>
      </w:pPr>
      <w:r>
        <w:t xml:space="preserve">Beyond technical expertise, I bring a set of core values that I believe are essential for success as a Veterinarian. These include integrity, compassion, and a relentless pursuit of knowledge. I am driven by the desire to make a tangible difference in the lives of animals and their owners, whether through life-saving interventions or preventive care. My colleagues have often described me as reliable, detail-oriented, and passionate about mentoring junior professionals to ensure they thrive in this demanding field.</w:t>
      </w:r>
    </w:p>
    <w:p>
      <w:pPr>
        <w:pStyle w:val="BodyText"/>
      </w:pPr>
      <w:r>
        <w:t xml:space="preserve">I also value teamwork and collaboration. In my previous roles, I have worked closely with veterinary technicians, specialists, and community leaders to achieve common goals. For example, during a public health emergency involving [specific incident], I coordinated with local authorities to implement quarantine protocols and educate the public on disease prevention. This experience underscored the importance of clear communication and collective effort in addressing complex challenges—a mindset I carry into every professional endeavor.</w:t>
      </w:r>
    </w:p>
    <w:bookmarkEnd w:id="22"/>
    <w:bookmarkStart w:id="23" w:name="conclusion"/>
    <w:p>
      <w:pPr>
        <w:pStyle w:val="Heading2"/>
      </w:pPr>
      <w:r>
        <w:t xml:space="preserve">Conclusion</w:t>
      </w:r>
    </w:p>
    <w:p>
      <w:pPr>
        <w:pStyle w:val="FirstParagraph"/>
      </w:pPr>
      <w:r>
        <w:t xml:space="preserve">In conclusion, I am eager to bring my expertise, dedication, and enthusiasm for veterinary medicine to your team in Turkey Ankara. The opportunity to work in a city that is both historically significant and forward-thinking is incredibly appealing. I am confident that my background and values align with the mission of your organization, and I am excited about the possibility of contributing to the advancement of animal health in this dynamic region.</w:t>
      </w:r>
    </w:p>
    <w:p>
      <w:pPr>
        <w:pStyle w:val="BodyText"/>
      </w:pPr>
      <w:r>
        <w:t xml:space="preserve">Thank you for considering my application. I would welcome the chance to discuss how my skills and experiences can benefit your institution. Please feel free to contact me at [Your Phone Number] or [Your Email Address] at your earliest convenience. I look forward to the opportunity to contribute to the vital work of Veterinarians in Turkey Ankar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Turkey Ankara</dc:title>
  <dc:creator/>
  <dc:language>en</dc:language>
  <cp:keywords/>
  <dcterms:created xsi:type="dcterms:W3CDTF">2025-12-15T22:22:15Z</dcterms:created>
  <dcterms:modified xsi:type="dcterms:W3CDTF">2025-12-15T22:22:15Z</dcterms:modified>
</cp:coreProperties>
</file>

<file path=docProps/custom.xml><?xml version="1.0" encoding="utf-8"?>
<Properties xmlns="http://schemas.openxmlformats.org/officeDocument/2006/custom-properties" xmlns:vt="http://schemas.openxmlformats.org/officeDocument/2006/docPropsVTypes"/>
</file>